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in</w:t>
      </w:r>
      <w:r>
        <w:t xml:space="preserve"> </w:t>
      </w:r>
      <w:r>
        <w:t xml:space="preserve">Switzerland</w:t>
      </w:r>
      <w:r>
        <w:t xml:space="preserve"> </w:t>
      </w:r>
      <w:r>
        <w:t xml:space="preserve">Zurich</w:t>
      </w:r>
    </w:p>
    <w:bookmarkStart w:id="21" w:name="cover-letter"/>
    <w:p>
      <w:pPr>
        <w:pStyle w:val="Heading1"/>
      </w:pPr>
      <w:r>
        <w:t xml:space="preserve">Cover Letter</w:t>
      </w:r>
    </w:p>
    <w:p>
      <w:pPr>
        <w:pStyle w:val="FirstParagraph"/>
      </w:pPr>
      <w:r>
        <w:rPr>
          <w:bCs/>
          <w:b/>
        </w:rP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41 123 456 7890]</w:t>
      </w:r>
    </w:p>
    <w:p>
      <w:pPr>
        <w:pStyle w:val="BodyText"/>
      </w:pPr>
      <w:r>
        <w:rPr>
          <w:bCs/>
          <w:b/>
        </w:rPr>
        <w:t xml:space="preserve">MeteoSwiss</w:t>
      </w:r>
    </w:p>
    <w:p>
      <w:pPr>
        <w:pStyle w:val="BodyText"/>
      </w:pPr>
      <w:r>
        <w:t xml:space="preserve">Swiss Federal Meteorological Institute</w:t>
      </w:r>
    </w:p>
    <w:p>
      <w:pPr>
        <w:pStyle w:val="BodyText"/>
      </w:pPr>
      <w:r>
        <w:t xml:space="preserve">Champ de Mars 14</w:t>
      </w:r>
    </w:p>
    <w:p>
      <w:pPr>
        <w:pStyle w:val="BodyText"/>
      </w:pPr>
      <w:r>
        <w:t xml:space="preserve">3007 Berne, Switzerland</w:t>
      </w:r>
    </w:p>
    <w:p>
      <w:pPr>
        <w:pStyle w:val="BodyText"/>
      </w:pPr>
      <w:r>
        <w:rPr>
          <w:bCs/>
          <w:b/>
        </w:rPr>
        <w:t xml:space="preserve">Date:</w:t>
      </w:r>
      <w:r>
        <w:t xml:space="preserve"> </w:t>
      </w:r>
      <w:r>
        <w:t xml:space="preserve">[Insert Date]</w:t>
      </w:r>
    </w:p>
    <w:bookmarkStart w:id="20" w:name="Xcc6c48fe2ccb339b570c8861bc65a598aa47d5a"/>
    <w:p>
      <w:pPr>
        <w:pStyle w:val="Heading2"/>
      </w:pPr>
      <w:r>
        <w:t xml:space="preserve">Application for the Position of Meteorologist in Switzerland Zurich</w:t>
      </w:r>
    </w:p>
    <w:p>
      <w:pPr>
        <w:pStyle w:val="FirstParagraph"/>
      </w:pPr>
      <w:r>
        <w:t xml:space="preserve">Dear Hiring Committee,</w:t>
      </w:r>
    </w:p>
    <w:p>
      <w:pPr>
        <w:pStyle w:val="BodyText"/>
      </w:pPr>
      <w:r>
        <w:t xml:space="preserve">I am writing to express my enthusiastic interest in the Meteorologist position at MeteoSwiss, specifically within the Zurich region. With a profound passion for atmospheric sciences and a proven track record of excellence in weather forecasting and climatological research, I am eager to contribute my expertise to Switzerland Zurich's dynamic meteorological landscape. My academic background, professional experience, and deep understanding of Switzerland's unique climate systems align seamlessly with the requirements of this role.</w:t>
      </w:r>
    </w:p>
    <w:p>
      <w:pPr>
        <w:pStyle w:val="BodyText"/>
      </w:pPr>
      <w:r>
        <w:t xml:space="preserve">As a Meteorologist with over [X years] of experience in both national and international contexts, I have developed a robust skill set in analyzing complex weather patterns, interpreting high-resolution data models, and communicating critical meteorological insights to diverse audiences. My work has consistently focused on the interplay between regional topography and atmospheric phenomena—a focus that is particularly relevant to Switzerland Zurich's mountainous terrain and its influence on local weather conditions. This expertise enables me to provide accurate, timely forecasts that are essential for public safety, environmental sustainability, and economic planning in a region as geographically diverse as Zurich.</w:t>
      </w:r>
    </w:p>
    <w:p>
      <w:pPr>
        <w:pStyle w:val="BodyText"/>
      </w:pPr>
      <w:r>
        <w:t xml:space="preserve">My academic journey began with a Master’s degree in Atmospheric Sciences from [University Name], where I specialized in mesoscale meteorology and climate modeling. During my studies, I conducted research on the impact of alpine topography on precipitation distribution, a topic that directly relates to the weather systems affecting Zurich. This work culminated in a thesis titled "[Thesis Title]," which was published in [Journal Name]. My academic achievements were complemented by internships at [Relevant Institution], where I gained hands-on experience with advanced weather radar systems and numerical weather prediction (NWP) models.</w:t>
      </w:r>
    </w:p>
    <w:p>
      <w:pPr>
        <w:pStyle w:val="BodyText"/>
      </w:pPr>
      <w:r>
        <w:t xml:space="preserve">Professionally, I have worked as a Meteorologist at [Previous Employer], where I was responsible for generating operational forecasts for both the public and private sectors. In this role, I leveraged cutting-edge tools such as WRF (Weather Research and Forecasting) models and Python-based data analysis frameworks to improve forecast accuracy. My contributions were instrumental in supporting local authorities during extreme weather events, including a notable flood response in [Region], which highlighted the importance of real-time meteorological monitoring. These experiences have honed my ability to balance technical precision with clear communication—a skill I believe is vital for maintaining public trust and ensuring effective decision-making.</w:t>
      </w:r>
    </w:p>
    <w:p>
      <w:pPr>
        <w:pStyle w:val="BodyText"/>
      </w:pPr>
      <w:r>
        <w:t xml:space="preserve">Switzerland Zurich, with its unique blend of urban infrastructure and natural landscapes, presents a fascinating challenge for meteorologists. The region's climate is shaped by the Alps to the south and the Swiss Plateau to the north, creating microclimates that require nuanced forecasting. I have closely followed developments in Zurich’s weather patterns, particularly the seasonal variations influenced by Lake Zurich and the surrounding mountain ranges. My understanding of these dynamics allows me to anticipate challenges such as sudden temperature fluctuations or localized storms, ensuring that forecasts are both scientifically rigorous and practically applicable.</w:t>
      </w:r>
    </w:p>
    <w:p>
      <w:pPr>
        <w:pStyle w:val="BodyText"/>
      </w:pPr>
      <w:r>
        <w:t xml:space="preserve">In addition to technical expertise, I bring a collaborative mindset and a commitment to innovation. At [Previous Employer], I led cross-departmental initiatives to integrate satellite data into operational models, resulting in a 15% improvement in forecast accuracy for high-impact weather events. I am also deeply passionate about public engagement, having regularly contributed to educational outreach programs that demystify meteorology for students and the general public. This aligns with MeteoSwiss’s mission to serve as a trusted source of weather information for all Swiss citizens.</w:t>
      </w:r>
    </w:p>
    <w:p>
      <w:pPr>
        <w:pStyle w:val="BodyText"/>
      </w:pPr>
      <w:r>
        <w:t xml:space="preserve">What excites me most about the opportunity in Switzerland Zurich is the chance to work within a world-renowned institution that sets global standards in meteorological research and service. MeteoSwiss’s reputation for excellence, combined with Zurich’s role as a hub for scientific innovation, provides an ideal environment to further my career while contributing meaningfully to the community. I am particularly interested in collaborating on projects related to climate change adaptation, as Zurich faces increasing pressure from rising temperatures and changing precipitation patterns.</w:t>
      </w:r>
    </w:p>
    <w:p>
      <w:pPr>
        <w:pStyle w:val="BodyText"/>
      </w:pPr>
      <w:r>
        <w:t xml:space="preserve">My application materials—including my resume, references, and a list of publications—accompany this letter. I would be honored to discuss how my background and vision align with the goals of MeteoSwiss. Thank you for considering my application. I look forward to the possibility of contributing to Switzerland Zurich’s legacy of meteorological excellence.</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in Switzerland Zurich</dc:title>
  <dc:creator/>
  <dc:language>en</dc:language>
  <cp:keywords/>
  <dcterms:created xsi:type="dcterms:W3CDTF">2026-07-23T12:08:01Z</dcterms:created>
  <dcterms:modified xsi:type="dcterms:W3CDTF">2026-07-23T12:08:01Z</dcterms:modified>
</cp:coreProperties>
</file>

<file path=docProps/custom.xml><?xml version="1.0" encoding="utf-8"?>
<Properties xmlns="http://schemas.openxmlformats.org/officeDocument/2006/custom-properties" xmlns:vt="http://schemas.openxmlformats.org/officeDocument/2006/docPropsVTypes"/>
</file>